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22CF" w:rsidRPr="00E0567E" w:rsidRDefault="003822CF" w:rsidP="003822CF">
      <w:pPr>
        <w:rPr>
          <w:b/>
        </w:rPr>
      </w:pPr>
      <w:r w:rsidRPr="00E0567E">
        <w:rPr>
          <w:b/>
        </w:rPr>
        <w:t>WHAT IS THE LEARNING CONTRACT?</w:t>
      </w:r>
    </w:p>
    <w:p w:rsidR="003822CF" w:rsidRDefault="003822CF" w:rsidP="003822CF"/>
    <w:p w:rsidR="003822CF" w:rsidRDefault="003822CF" w:rsidP="003822CF">
      <w:r>
        <w:t>THE LEARNING CONTRACT is a formal agreement between the field instructor, the student, and Concord University faculty liaison concerning the activities the student will perform in the agency. All parties can hold each other to this agreement.</w:t>
      </w:r>
    </w:p>
    <w:p w:rsidR="003822CF" w:rsidRDefault="003822CF" w:rsidP="003822CF">
      <w:pPr>
        <w:pStyle w:val="ListParagraph"/>
        <w:numPr>
          <w:ilvl w:val="0"/>
          <w:numId w:val="1"/>
        </w:numPr>
      </w:pPr>
      <w:r>
        <w:t>It provides a focus/structure for student learning (and supervision) over the course of    the semester.</w:t>
      </w:r>
    </w:p>
    <w:p w:rsidR="003822CF" w:rsidRDefault="003822CF" w:rsidP="003822CF">
      <w:pPr>
        <w:pStyle w:val="ListParagraph"/>
        <w:numPr>
          <w:ilvl w:val="0"/>
          <w:numId w:val="1"/>
        </w:numPr>
      </w:pPr>
      <w:r>
        <w:t>It provides a basis for evaluation and a measure for accountability</w:t>
      </w:r>
    </w:p>
    <w:p w:rsidR="003822CF" w:rsidRDefault="003822CF" w:rsidP="003822CF">
      <w:pPr>
        <w:pStyle w:val="ListParagraph"/>
        <w:numPr>
          <w:ilvl w:val="0"/>
          <w:numId w:val="1"/>
        </w:numPr>
      </w:pPr>
      <w:r>
        <w:t>It provides a parallel process experience for students many of whom will need to    collaboratively develop goals/objectives with clients.</w:t>
      </w:r>
    </w:p>
    <w:p w:rsidR="003822CF" w:rsidRDefault="003822CF" w:rsidP="003822CF"/>
    <w:p w:rsidR="003822CF" w:rsidRDefault="003822CF" w:rsidP="003822CF">
      <w:r>
        <w:t>AT THE END OF THE FIELD INSTRUCTION WHAT KIND OF SOCIAL WORKER DO WE WANT OUR GRADUATES TO BE?</w:t>
      </w:r>
    </w:p>
    <w:p w:rsidR="003822CF" w:rsidRDefault="003822CF" w:rsidP="003822CF">
      <w:pPr>
        <w:pStyle w:val="ListParagraph"/>
        <w:numPr>
          <w:ilvl w:val="0"/>
          <w:numId w:val="2"/>
        </w:numPr>
      </w:pPr>
      <w:r>
        <w:t>Knowledgeable and Skillful Practitioner</w:t>
      </w:r>
    </w:p>
    <w:p w:rsidR="003822CF" w:rsidRDefault="003822CF" w:rsidP="003822CF">
      <w:pPr>
        <w:pStyle w:val="ListParagraph"/>
        <w:numPr>
          <w:ilvl w:val="0"/>
          <w:numId w:val="2"/>
        </w:numPr>
      </w:pPr>
      <w:r>
        <w:t>Culturally Competent Practitioner</w:t>
      </w:r>
    </w:p>
    <w:p w:rsidR="003822CF" w:rsidRDefault="003822CF" w:rsidP="003822CF">
      <w:pPr>
        <w:pStyle w:val="ListParagraph"/>
        <w:numPr>
          <w:ilvl w:val="0"/>
          <w:numId w:val="2"/>
        </w:numPr>
      </w:pPr>
      <w:r>
        <w:t>Professional Team Player</w:t>
      </w:r>
    </w:p>
    <w:p w:rsidR="003822CF" w:rsidRDefault="003822CF" w:rsidP="003822CF">
      <w:pPr>
        <w:pStyle w:val="ListParagraph"/>
        <w:numPr>
          <w:ilvl w:val="0"/>
          <w:numId w:val="2"/>
        </w:numPr>
      </w:pPr>
      <w:r>
        <w:t>Critical Thinker/Using Sound Judgment</w:t>
      </w:r>
    </w:p>
    <w:p w:rsidR="003822CF" w:rsidRDefault="003822CF" w:rsidP="003822CF">
      <w:pPr>
        <w:pStyle w:val="ListParagraph"/>
        <w:numPr>
          <w:ilvl w:val="0"/>
          <w:numId w:val="2"/>
        </w:numPr>
      </w:pPr>
      <w:r>
        <w:t>Ethical Practitioner</w:t>
      </w:r>
    </w:p>
    <w:p w:rsidR="003822CF" w:rsidRDefault="003822CF" w:rsidP="003822CF">
      <w:pPr>
        <w:pStyle w:val="ListParagraph"/>
        <w:numPr>
          <w:ilvl w:val="0"/>
          <w:numId w:val="2"/>
        </w:numPr>
      </w:pPr>
      <w:r>
        <w:t>Advocate for Social Justice</w:t>
      </w:r>
    </w:p>
    <w:p w:rsidR="003822CF" w:rsidRDefault="003822CF" w:rsidP="003822CF"/>
    <w:p w:rsidR="003822CF" w:rsidRDefault="003822CF" w:rsidP="003822CF">
      <w:r>
        <w:t>THE LEARNING CONTRACT IS A ROADMAP FOR THESE OUTCOMES</w:t>
      </w:r>
    </w:p>
    <w:p w:rsidR="003822CF" w:rsidRDefault="003822CF" w:rsidP="003822CF"/>
    <w:p w:rsidR="003822CF" w:rsidRDefault="003822CF" w:rsidP="003822CF"/>
    <w:p w:rsidR="003822CF" w:rsidRDefault="003822CF" w:rsidP="003822CF"/>
    <w:p w:rsidR="003822CF" w:rsidRDefault="003822CF" w:rsidP="003822CF"/>
    <w:p w:rsidR="003822CF" w:rsidRDefault="003822CF" w:rsidP="003822CF"/>
    <w:p w:rsidR="003822CF" w:rsidRDefault="003822CF" w:rsidP="003822CF"/>
    <w:p w:rsidR="003822CF" w:rsidRDefault="003822CF" w:rsidP="003822CF"/>
    <w:p w:rsidR="003822CF" w:rsidRDefault="003822CF" w:rsidP="003822CF"/>
    <w:p w:rsidR="003822CF" w:rsidRDefault="003822CF" w:rsidP="003822CF"/>
    <w:p w:rsidR="003822CF" w:rsidRDefault="003822CF" w:rsidP="003822CF"/>
    <w:p w:rsidR="003822CF" w:rsidRDefault="003822CF" w:rsidP="003822CF"/>
    <w:p w:rsidR="003822CF" w:rsidRDefault="003822CF" w:rsidP="003822CF"/>
    <w:p w:rsidR="003822CF" w:rsidRDefault="003822CF" w:rsidP="003822CF"/>
    <w:p w:rsidR="003822CF" w:rsidRDefault="003822CF" w:rsidP="003822CF"/>
    <w:p w:rsidR="003822CF" w:rsidRDefault="003822CF" w:rsidP="003822CF"/>
    <w:p w:rsidR="003822CF" w:rsidRDefault="003822CF" w:rsidP="003822CF"/>
    <w:p w:rsidR="003822CF" w:rsidRDefault="003822CF" w:rsidP="003822CF"/>
    <w:p w:rsidR="003822CF" w:rsidRDefault="003822CF" w:rsidP="003822CF"/>
    <w:p w:rsidR="003822CF" w:rsidRDefault="003822CF" w:rsidP="003822CF"/>
    <w:p w:rsidR="003822CF" w:rsidRDefault="003822CF" w:rsidP="003822CF"/>
    <w:p w:rsidR="003822CF" w:rsidRDefault="003822CF" w:rsidP="003822CF"/>
    <w:p w:rsidR="003822CF" w:rsidRPr="00370288" w:rsidRDefault="003822CF" w:rsidP="003822CF">
      <w:pPr>
        <w:pStyle w:val="Heading2"/>
        <w:jc w:val="center"/>
        <w:rPr>
          <w:b/>
        </w:rPr>
      </w:pPr>
      <w:bookmarkStart w:id="0" w:name="_Toc530399363"/>
      <w:r w:rsidRPr="00370288">
        <w:rPr>
          <w:b/>
        </w:rPr>
        <w:lastRenderedPageBreak/>
        <w:t>Field Placement Contract (SOWK</w:t>
      </w:r>
      <w:bookmarkStart w:id="1" w:name="_GoBack"/>
      <w:bookmarkEnd w:id="1"/>
      <w:r w:rsidRPr="00370288">
        <w:rPr>
          <w:b/>
        </w:rPr>
        <w:t xml:space="preserve"> 5</w:t>
      </w:r>
      <w:r>
        <w:rPr>
          <w:b/>
        </w:rPr>
        <w:t>60</w:t>
      </w:r>
      <w:r w:rsidRPr="00370288">
        <w:rPr>
          <w:b/>
        </w:rPr>
        <w:t xml:space="preserve"> – Generalist Field Practicum)</w:t>
      </w:r>
      <w:bookmarkEnd w:id="0"/>
    </w:p>
    <w:p w:rsidR="003822CF" w:rsidRDefault="003822CF" w:rsidP="003822CF"/>
    <w:p w:rsidR="003822CF" w:rsidRDefault="003822CF" w:rsidP="003822CF">
      <w:r>
        <w:t>The Masters of Social Work Program curriculum is designed to prepare social workers who are able to demonstrate an advanced level of competence in generalist social work practice methods. It is expected that the field instruction component will give students the opportunity to practice those competency areas appropriate for the advanced generalist practitioner.</w:t>
      </w:r>
    </w:p>
    <w:p w:rsidR="003822CF" w:rsidRDefault="003822CF" w:rsidP="003822CF"/>
    <w:p w:rsidR="003822CF" w:rsidRPr="00EC4802" w:rsidRDefault="003822CF" w:rsidP="003822CF">
      <w:pPr>
        <w:rPr>
          <w:b/>
        </w:rPr>
      </w:pPr>
      <w:r w:rsidRPr="00EC4802">
        <w:rPr>
          <w:b/>
        </w:rPr>
        <w:t>Competency 1: Demonstrate Ethical and Professional Behavior</w:t>
      </w:r>
    </w:p>
    <w:p w:rsidR="003822CF" w:rsidRPr="00030DE1" w:rsidRDefault="003822CF" w:rsidP="003822CF">
      <w:pPr>
        <w:spacing w:after="0"/>
        <w:ind w:left="720"/>
        <w:contextualSpacing w:val="0"/>
      </w:pPr>
      <w:r w:rsidRPr="00030DE1">
        <w:rPr>
          <w:b/>
        </w:rPr>
        <w:t xml:space="preserve">Behavior 1: </w:t>
      </w:r>
      <w:r w:rsidRPr="00030DE1">
        <w:t>Make ethical decisions by applying the standards of the NASW Code of Ethics, relevant laws and regulations, models for ethical decision-making, ethical conduct of research, and additional codes of ethics as appropriate to context.</w:t>
      </w:r>
    </w:p>
    <w:p w:rsidR="003822CF" w:rsidRPr="00030DE1" w:rsidRDefault="003822CF" w:rsidP="003822CF">
      <w:pPr>
        <w:spacing w:after="0"/>
        <w:ind w:left="720"/>
        <w:contextualSpacing w:val="0"/>
      </w:pPr>
      <w:r w:rsidRPr="00030DE1">
        <w:rPr>
          <w:b/>
        </w:rPr>
        <w:t xml:space="preserve">Behavior 2: </w:t>
      </w:r>
      <w:r w:rsidRPr="00030DE1">
        <w:t>Use reflection and self-regulation to manage personal values and maintain professionalism in practice situations.</w:t>
      </w:r>
    </w:p>
    <w:p w:rsidR="003822CF" w:rsidRPr="00030DE1" w:rsidRDefault="003822CF" w:rsidP="003822CF">
      <w:pPr>
        <w:spacing w:after="0"/>
        <w:ind w:left="720"/>
        <w:contextualSpacing w:val="0"/>
      </w:pPr>
      <w:r w:rsidRPr="00030DE1">
        <w:rPr>
          <w:b/>
        </w:rPr>
        <w:t xml:space="preserve">Behavior 3: </w:t>
      </w:r>
      <w:r w:rsidRPr="00030DE1">
        <w:t>Demonstrate professional demeanor in behavior; appearance; and oral, written, and electronic communication.</w:t>
      </w:r>
    </w:p>
    <w:p w:rsidR="003822CF" w:rsidRPr="00030DE1" w:rsidRDefault="003822CF" w:rsidP="003822CF">
      <w:pPr>
        <w:spacing w:after="0"/>
        <w:ind w:firstLine="720"/>
        <w:contextualSpacing w:val="0"/>
      </w:pPr>
      <w:r w:rsidRPr="00030DE1">
        <w:rPr>
          <w:b/>
        </w:rPr>
        <w:t xml:space="preserve">Behavior 4: </w:t>
      </w:r>
      <w:r w:rsidRPr="00030DE1">
        <w:t>Use technology ethically and appropriately to facilitate practice outcomes.</w:t>
      </w:r>
    </w:p>
    <w:p w:rsidR="003822CF" w:rsidRPr="00030DE1" w:rsidRDefault="003822CF" w:rsidP="003822CF">
      <w:pPr>
        <w:spacing w:after="0"/>
        <w:ind w:firstLine="720"/>
        <w:contextualSpacing w:val="0"/>
      </w:pPr>
      <w:r w:rsidRPr="00030DE1">
        <w:rPr>
          <w:b/>
        </w:rPr>
        <w:t xml:space="preserve">Behavior 5: </w:t>
      </w:r>
      <w:r w:rsidRPr="00030DE1">
        <w:t>Use supervision and consultation to guide professional judgment and behavior.</w:t>
      </w:r>
    </w:p>
    <w:p w:rsidR="003822CF" w:rsidRDefault="003822CF" w:rsidP="003822CF">
      <w:r>
        <w:t>Task 1: 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p w:rsidR="003822CF" w:rsidRDefault="003822CF" w:rsidP="003822CF">
      <w:r>
        <w:t>Task 2: 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p w:rsidR="003822CF" w:rsidRDefault="003822CF" w:rsidP="003822CF">
      <w:r>
        <w:t>Task 3: 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p w:rsidR="003822CF" w:rsidRPr="00196695" w:rsidRDefault="003822CF" w:rsidP="003822CF">
      <w:pPr>
        <w:rPr>
          <w:b/>
        </w:rPr>
      </w:pPr>
      <w:r w:rsidRPr="00196695">
        <w:rPr>
          <w:b/>
        </w:rPr>
        <w:t>Competency 2: Engage Diversity and Difference in Practice</w:t>
      </w:r>
    </w:p>
    <w:p w:rsidR="003822CF" w:rsidRPr="00030DE1" w:rsidRDefault="003822CF" w:rsidP="003822CF">
      <w:pPr>
        <w:spacing w:after="0"/>
        <w:ind w:left="720"/>
        <w:contextualSpacing w:val="0"/>
      </w:pPr>
      <w:r w:rsidRPr="00030DE1">
        <w:rPr>
          <w:b/>
        </w:rPr>
        <w:t xml:space="preserve">Behavior 6: </w:t>
      </w:r>
      <w:r w:rsidRPr="00030DE1">
        <w:t>Apply and communicate understanding of the importance of diversity and difference in shaping life experiences in practice at the micro, mezzo, and macro levels.</w:t>
      </w:r>
    </w:p>
    <w:p w:rsidR="003822CF" w:rsidRPr="00030DE1" w:rsidRDefault="003822CF" w:rsidP="003822CF">
      <w:pPr>
        <w:spacing w:after="0"/>
        <w:ind w:left="720"/>
        <w:contextualSpacing w:val="0"/>
      </w:pPr>
      <w:r w:rsidRPr="00030DE1">
        <w:rPr>
          <w:b/>
        </w:rPr>
        <w:t xml:space="preserve">Behavior 7: </w:t>
      </w:r>
      <w:r w:rsidRPr="00030DE1">
        <w:t>Present themselves as learners and engage clients and constituencies as experts of their own experiences.</w:t>
      </w:r>
    </w:p>
    <w:p w:rsidR="003822CF" w:rsidRPr="00030DE1" w:rsidRDefault="003822CF" w:rsidP="003822CF">
      <w:pPr>
        <w:spacing w:after="0"/>
        <w:ind w:left="720"/>
        <w:contextualSpacing w:val="0"/>
      </w:pPr>
      <w:r w:rsidRPr="00030DE1">
        <w:rPr>
          <w:b/>
        </w:rPr>
        <w:t xml:space="preserve">Behavior 8: </w:t>
      </w:r>
      <w:r w:rsidRPr="00030DE1">
        <w:t>Apply self-awareness and self-regulation to manage the influence of personal biases and values in working with diverse clients and constituencies.</w:t>
      </w:r>
    </w:p>
    <w:p w:rsidR="003822CF" w:rsidRDefault="003822CF" w:rsidP="003822CF">
      <w:r>
        <w:t>Task 1: 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p w:rsidR="003822CF" w:rsidRDefault="003822CF" w:rsidP="003822CF">
      <w:r>
        <w:t>Task 2: 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p w:rsidR="003822CF" w:rsidRDefault="003822CF" w:rsidP="003822CF">
      <w:r>
        <w:t>Task 3: 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p w:rsidR="003822CF" w:rsidRPr="00196695" w:rsidRDefault="003822CF" w:rsidP="003822CF">
      <w:pPr>
        <w:rPr>
          <w:b/>
        </w:rPr>
      </w:pPr>
      <w:r w:rsidRPr="00196695">
        <w:rPr>
          <w:b/>
        </w:rPr>
        <w:t>Competency 3: Advance Human Rights and Social, Economic, and Environmental Justice</w:t>
      </w:r>
    </w:p>
    <w:p w:rsidR="003822CF" w:rsidRPr="00030DE1" w:rsidRDefault="003822CF" w:rsidP="003822CF">
      <w:pPr>
        <w:spacing w:after="0"/>
        <w:ind w:left="720"/>
        <w:contextualSpacing w:val="0"/>
      </w:pPr>
      <w:r w:rsidRPr="00030DE1">
        <w:rPr>
          <w:b/>
        </w:rPr>
        <w:t xml:space="preserve">Behavior 9: </w:t>
      </w:r>
      <w:r w:rsidRPr="00030DE1">
        <w:t>Apply their understanding of social, economic, and environmental justice to advocate for human rights at the individual and system levels.</w:t>
      </w:r>
    </w:p>
    <w:p w:rsidR="003822CF" w:rsidRPr="00030DE1" w:rsidRDefault="003822CF" w:rsidP="003822CF">
      <w:pPr>
        <w:spacing w:after="0"/>
        <w:ind w:left="720"/>
        <w:contextualSpacing w:val="0"/>
      </w:pPr>
      <w:r w:rsidRPr="00030DE1">
        <w:rPr>
          <w:b/>
        </w:rPr>
        <w:t xml:space="preserve">Behavior 10: </w:t>
      </w:r>
      <w:r w:rsidRPr="00030DE1">
        <w:t>Engage in practices that advance social, economic, and environmental justice.</w:t>
      </w:r>
    </w:p>
    <w:p w:rsidR="003822CF" w:rsidRDefault="003822CF" w:rsidP="003822CF">
      <w:r>
        <w:t>Task 1: _______________________________________________________________________</w:t>
      </w:r>
    </w:p>
    <w:p w:rsidR="003822CF" w:rsidRDefault="003822CF" w:rsidP="003822CF">
      <w:r>
        <w:t>______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p w:rsidR="003822CF" w:rsidRDefault="003822CF" w:rsidP="003822CF">
      <w:r>
        <w:t>Task 2: 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p w:rsidR="003822CF" w:rsidRDefault="003822CF" w:rsidP="003822CF">
      <w:r>
        <w:t>Task 3: 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p w:rsidR="003822CF" w:rsidRPr="00196695" w:rsidRDefault="003822CF" w:rsidP="003822CF">
      <w:pPr>
        <w:rPr>
          <w:b/>
        </w:rPr>
      </w:pPr>
      <w:r w:rsidRPr="00196695">
        <w:rPr>
          <w:b/>
        </w:rPr>
        <w:t>Competency 4: Engage in Practice-informed Research and Research-informed Practice</w:t>
      </w:r>
    </w:p>
    <w:p w:rsidR="003822CF" w:rsidRPr="00030DE1" w:rsidRDefault="003822CF" w:rsidP="003822CF">
      <w:pPr>
        <w:spacing w:after="0"/>
        <w:ind w:left="720"/>
        <w:contextualSpacing w:val="0"/>
      </w:pPr>
      <w:r w:rsidRPr="00030DE1">
        <w:rPr>
          <w:b/>
        </w:rPr>
        <w:t xml:space="preserve">Behavior 11: </w:t>
      </w:r>
      <w:r w:rsidRPr="00030DE1">
        <w:t>Use practice experience and theory to inform scientific inquiry and research.</w:t>
      </w:r>
    </w:p>
    <w:p w:rsidR="003822CF" w:rsidRPr="00030DE1" w:rsidRDefault="003822CF" w:rsidP="003822CF">
      <w:pPr>
        <w:spacing w:after="0"/>
        <w:ind w:left="720"/>
        <w:contextualSpacing w:val="0"/>
      </w:pPr>
      <w:r w:rsidRPr="00030DE1">
        <w:rPr>
          <w:b/>
        </w:rPr>
        <w:t xml:space="preserve">Behavior 12: </w:t>
      </w:r>
      <w:r w:rsidRPr="00030DE1">
        <w:t>Apply critical thinking to engage in analysis of quantitative and qualitative research methods and research findings.</w:t>
      </w:r>
    </w:p>
    <w:p w:rsidR="003822CF" w:rsidRPr="00030DE1" w:rsidRDefault="003822CF" w:rsidP="003822CF">
      <w:pPr>
        <w:spacing w:after="0"/>
        <w:ind w:left="720"/>
        <w:contextualSpacing w:val="0"/>
      </w:pPr>
      <w:r w:rsidRPr="00030DE1">
        <w:rPr>
          <w:b/>
        </w:rPr>
        <w:t xml:space="preserve">Behavior 13: </w:t>
      </w:r>
      <w:r w:rsidRPr="00030DE1">
        <w:t>Use and translate research evidence to inform and improve practice, policy, and service delivery.</w:t>
      </w:r>
    </w:p>
    <w:p w:rsidR="003822CF" w:rsidRDefault="003822CF" w:rsidP="003822CF">
      <w:r>
        <w:t>Task 1: 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r>
        <w:t>_____________________________________________________________________________</w:t>
      </w:r>
    </w:p>
    <w:p w:rsidR="003822CF" w:rsidRDefault="003822CF" w:rsidP="003822CF"/>
    <w:p w:rsidR="003822CF" w:rsidRDefault="003822CF" w:rsidP="003822CF">
      <w:r>
        <w:t>Task 2: 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p w:rsidR="003822CF" w:rsidRDefault="003822CF" w:rsidP="003822CF">
      <w:r>
        <w:t>Task 3: 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p w:rsidR="003822CF" w:rsidRPr="00196695" w:rsidRDefault="003822CF" w:rsidP="003822CF">
      <w:pPr>
        <w:rPr>
          <w:b/>
        </w:rPr>
      </w:pPr>
      <w:r w:rsidRPr="00196695">
        <w:rPr>
          <w:b/>
        </w:rPr>
        <w:t>Competency 5: Engage in Policy Practice</w:t>
      </w:r>
    </w:p>
    <w:p w:rsidR="003822CF" w:rsidRPr="00030DE1" w:rsidRDefault="003822CF" w:rsidP="003822CF">
      <w:pPr>
        <w:spacing w:after="0"/>
        <w:ind w:left="720"/>
        <w:contextualSpacing w:val="0"/>
      </w:pPr>
      <w:r w:rsidRPr="00030DE1">
        <w:rPr>
          <w:b/>
        </w:rPr>
        <w:t xml:space="preserve">Behavior 14: </w:t>
      </w:r>
      <w:r w:rsidRPr="00030DE1">
        <w:t>Identify social policy at the local, state, and federal level that impacts well-being, service delivery, and access to social services</w:t>
      </w:r>
    </w:p>
    <w:p w:rsidR="003822CF" w:rsidRPr="00030DE1" w:rsidRDefault="003822CF" w:rsidP="003822CF">
      <w:pPr>
        <w:spacing w:after="0"/>
        <w:ind w:left="720"/>
        <w:contextualSpacing w:val="0"/>
      </w:pPr>
      <w:r w:rsidRPr="00030DE1">
        <w:rPr>
          <w:b/>
        </w:rPr>
        <w:t xml:space="preserve">Behavior 15: </w:t>
      </w:r>
      <w:r w:rsidRPr="00030DE1">
        <w:t>Assess how social welfare and economic policies impact the delivery and access to social services</w:t>
      </w:r>
    </w:p>
    <w:p w:rsidR="003822CF" w:rsidRPr="00030DE1" w:rsidRDefault="003822CF" w:rsidP="003822CF">
      <w:pPr>
        <w:spacing w:after="0"/>
        <w:ind w:left="720"/>
        <w:contextualSpacing w:val="0"/>
      </w:pPr>
      <w:r w:rsidRPr="00030DE1">
        <w:rPr>
          <w:b/>
        </w:rPr>
        <w:t xml:space="preserve">Behavior 16: </w:t>
      </w:r>
      <w:r w:rsidRPr="00030DE1">
        <w:t>Apply critical thinking to analyze, formulate, and advocate for policies that advance human rights and social, economic, and environmental justice</w:t>
      </w:r>
    </w:p>
    <w:p w:rsidR="003822CF" w:rsidRDefault="003822CF" w:rsidP="003822CF">
      <w:r>
        <w:t>Task 1: 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p w:rsidR="003822CF" w:rsidRDefault="003822CF" w:rsidP="003822CF">
      <w:r>
        <w:t>Task 2: 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p w:rsidR="003822CF" w:rsidRDefault="003822CF" w:rsidP="003822CF">
      <w:r>
        <w:t>Task 3: 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p w:rsidR="003822CF" w:rsidRPr="00196695" w:rsidRDefault="003822CF" w:rsidP="003822CF">
      <w:pPr>
        <w:rPr>
          <w:b/>
        </w:rPr>
      </w:pPr>
      <w:r w:rsidRPr="00196695">
        <w:rPr>
          <w:b/>
        </w:rPr>
        <w:t>Competency 6: Engage with Individuals, Families, Groups, Organizations, and Communities</w:t>
      </w:r>
    </w:p>
    <w:p w:rsidR="003822CF" w:rsidRPr="00030DE1" w:rsidRDefault="003822CF" w:rsidP="003822CF">
      <w:pPr>
        <w:spacing w:after="0"/>
        <w:ind w:left="720"/>
        <w:contextualSpacing w:val="0"/>
      </w:pPr>
      <w:r w:rsidRPr="00030DE1">
        <w:rPr>
          <w:b/>
        </w:rPr>
        <w:t xml:space="preserve">Behavior 17: </w:t>
      </w:r>
      <w:r w:rsidRPr="00030DE1">
        <w:t>Apply knowledge of human behavior and social environment, person-in-environment, and other multidisciplinary theoretical frameworks to engage with clients and constituencies.</w:t>
      </w:r>
    </w:p>
    <w:p w:rsidR="003822CF" w:rsidRPr="00030DE1" w:rsidRDefault="003822CF" w:rsidP="003822CF">
      <w:pPr>
        <w:spacing w:after="0"/>
        <w:ind w:left="720"/>
        <w:contextualSpacing w:val="0"/>
      </w:pPr>
      <w:r w:rsidRPr="00030DE1">
        <w:rPr>
          <w:b/>
        </w:rPr>
        <w:t xml:space="preserve">Behavior 18: </w:t>
      </w:r>
      <w:r w:rsidRPr="00030DE1">
        <w:t>Use empathy, reflection, and interpersonal skills to effectively engage diverse clients and constituencies.</w:t>
      </w:r>
    </w:p>
    <w:p w:rsidR="003822CF" w:rsidRDefault="003822CF" w:rsidP="003822CF">
      <w:r>
        <w:t>Task 1: 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p w:rsidR="003822CF" w:rsidRDefault="003822CF" w:rsidP="003822CF">
      <w:r>
        <w:t>Task 2: 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p w:rsidR="003822CF" w:rsidRDefault="003822CF" w:rsidP="003822CF">
      <w:r>
        <w:t>Task 3: 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p w:rsidR="003822CF" w:rsidRPr="00196695" w:rsidRDefault="003822CF" w:rsidP="003822CF">
      <w:pPr>
        <w:rPr>
          <w:b/>
        </w:rPr>
      </w:pPr>
      <w:r w:rsidRPr="00196695">
        <w:rPr>
          <w:b/>
        </w:rPr>
        <w:t>Competency 7: Assess Individuals, Families, Groups, Organizations, and Communities</w:t>
      </w:r>
    </w:p>
    <w:p w:rsidR="003822CF" w:rsidRPr="004D47B8" w:rsidRDefault="003822CF" w:rsidP="003822CF">
      <w:pPr>
        <w:spacing w:after="0"/>
        <w:ind w:left="720"/>
        <w:contextualSpacing w:val="0"/>
      </w:pPr>
      <w:r w:rsidRPr="004D47B8">
        <w:rPr>
          <w:b/>
        </w:rPr>
        <w:t xml:space="preserve">Behavior 19: </w:t>
      </w:r>
      <w:r w:rsidRPr="004D47B8">
        <w:t>Collect and organize data, and apply critical thinking to interpret information from clients and constituencies.</w:t>
      </w:r>
    </w:p>
    <w:p w:rsidR="003822CF" w:rsidRPr="004D47B8" w:rsidRDefault="003822CF" w:rsidP="003822CF">
      <w:pPr>
        <w:spacing w:after="0"/>
        <w:ind w:left="720"/>
        <w:contextualSpacing w:val="0"/>
      </w:pPr>
      <w:r w:rsidRPr="004D47B8">
        <w:rPr>
          <w:b/>
        </w:rPr>
        <w:t xml:space="preserve">Behavior 20: </w:t>
      </w:r>
      <w:r w:rsidRPr="004D47B8">
        <w:t>Apply knowledge of human behavior and the social environment, person-in-environment, and other multidisciplinary theoretical frameworks in the analysis of assessment data from clients and constituencies.</w:t>
      </w:r>
    </w:p>
    <w:p w:rsidR="003822CF" w:rsidRPr="004D47B8" w:rsidRDefault="003822CF" w:rsidP="003822CF">
      <w:pPr>
        <w:spacing w:after="0"/>
        <w:ind w:left="720"/>
        <w:contextualSpacing w:val="0"/>
      </w:pPr>
      <w:r w:rsidRPr="004D47B8">
        <w:rPr>
          <w:b/>
        </w:rPr>
        <w:t xml:space="preserve">Behavior 21: </w:t>
      </w:r>
      <w:r w:rsidRPr="004D47B8">
        <w:t>Develop mutually agreed-on intervention goals and objectives based on the critical assessment of strengths, needs, and challenges within clients and constituencies.</w:t>
      </w:r>
    </w:p>
    <w:p w:rsidR="003822CF" w:rsidRPr="004D47B8" w:rsidRDefault="003822CF" w:rsidP="003822CF">
      <w:pPr>
        <w:spacing w:after="0"/>
        <w:ind w:left="720"/>
        <w:contextualSpacing w:val="0"/>
      </w:pPr>
      <w:r w:rsidRPr="004D47B8">
        <w:rPr>
          <w:b/>
        </w:rPr>
        <w:t xml:space="preserve">Behavior 22: </w:t>
      </w:r>
      <w:r w:rsidRPr="004D47B8">
        <w:t>Select appropriate intervention strategies based on the assessment, research knowledge, and values and preferences of clients and constituencies.</w:t>
      </w:r>
    </w:p>
    <w:p w:rsidR="003822CF" w:rsidRDefault="003822CF" w:rsidP="003822CF">
      <w:r>
        <w:t>Task 1: 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p w:rsidR="003822CF" w:rsidRDefault="003822CF" w:rsidP="003822CF">
      <w:r>
        <w:t>Task 2: 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p w:rsidR="003822CF" w:rsidRDefault="003822CF" w:rsidP="003822CF">
      <w:r>
        <w:t>Task 3: 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p w:rsidR="003822CF" w:rsidRPr="00196695" w:rsidRDefault="003822CF" w:rsidP="003822CF">
      <w:pPr>
        <w:rPr>
          <w:b/>
        </w:rPr>
      </w:pPr>
      <w:r w:rsidRPr="00196695">
        <w:rPr>
          <w:b/>
        </w:rPr>
        <w:t>Competency 8: Intervene with Individuals, Families, Groups, Organizations, and Communities</w:t>
      </w:r>
    </w:p>
    <w:p w:rsidR="003822CF" w:rsidRPr="004D47B8" w:rsidRDefault="003822CF" w:rsidP="003822CF">
      <w:pPr>
        <w:spacing w:after="0"/>
        <w:ind w:left="720"/>
        <w:contextualSpacing w:val="0"/>
      </w:pPr>
      <w:r w:rsidRPr="004D47B8">
        <w:rPr>
          <w:b/>
        </w:rPr>
        <w:t xml:space="preserve">Behavior 23: </w:t>
      </w:r>
      <w:r w:rsidRPr="004D47B8">
        <w:t>Critically choose and implement interventions to achieve practice goals and enhance capacities of clients and constituencies.</w:t>
      </w:r>
    </w:p>
    <w:p w:rsidR="003822CF" w:rsidRPr="004D47B8" w:rsidRDefault="003822CF" w:rsidP="003822CF">
      <w:pPr>
        <w:spacing w:after="0"/>
        <w:ind w:left="720"/>
        <w:contextualSpacing w:val="0"/>
      </w:pPr>
      <w:r w:rsidRPr="004D47B8">
        <w:rPr>
          <w:b/>
        </w:rPr>
        <w:t xml:space="preserve">Behavior 24: </w:t>
      </w:r>
      <w:r w:rsidRPr="004D47B8">
        <w:t>Apply knowledge of human behavior and the social environment, person-in-environment, and other multidisciplinary theoretical frameworks in interventions with clients and constituencies.</w:t>
      </w:r>
    </w:p>
    <w:p w:rsidR="003822CF" w:rsidRPr="004D47B8" w:rsidRDefault="003822CF" w:rsidP="003822CF">
      <w:pPr>
        <w:spacing w:after="0"/>
        <w:ind w:left="720"/>
        <w:contextualSpacing w:val="0"/>
      </w:pPr>
      <w:r w:rsidRPr="004D47B8">
        <w:rPr>
          <w:b/>
        </w:rPr>
        <w:t xml:space="preserve">Behavior 25: </w:t>
      </w:r>
      <w:r w:rsidRPr="004D47B8">
        <w:t>Use inter-professional collaboration as appropriate to achieve beneficial practice outcomes.</w:t>
      </w:r>
    </w:p>
    <w:p w:rsidR="003822CF" w:rsidRPr="004D47B8" w:rsidRDefault="003822CF" w:rsidP="003822CF">
      <w:pPr>
        <w:spacing w:after="0"/>
        <w:ind w:left="720"/>
        <w:contextualSpacing w:val="0"/>
      </w:pPr>
      <w:r w:rsidRPr="004D47B8">
        <w:rPr>
          <w:b/>
        </w:rPr>
        <w:t xml:space="preserve">Behavior 26: </w:t>
      </w:r>
      <w:r w:rsidRPr="004D47B8">
        <w:t>Negotiate, mediate, and advocate with and on behalf of diverse clients and constituencies.</w:t>
      </w:r>
    </w:p>
    <w:p w:rsidR="003822CF" w:rsidRPr="004D47B8" w:rsidRDefault="003822CF" w:rsidP="003822CF">
      <w:pPr>
        <w:spacing w:after="0"/>
        <w:ind w:firstLine="720"/>
        <w:contextualSpacing w:val="0"/>
      </w:pPr>
      <w:r w:rsidRPr="004D47B8">
        <w:rPr>
          <w:b/>
        </w:rPr>
        <w:t xml:space="preserve">Behavior 27: </w:t>
      </w:r>
      <w:r w:rsidRPr="004D47B8">
        <w:t>Facilitate effective transitions and endings that advance mutually agreed-on goals.</w:t>
      </w:r>
    </w:p>
    <w:p w:rsidR="003822CF" w:rsidRDefault="003822CF" w:rsidP="003822CF">
      <w:r>
        <w:t>Task 1: 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p w:rsidR="003822CF" w:rsidRDefault="003822CF" w:rsidP="003822CF">
      <w:r>
        <w:t>Task 2: 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p w:rsidR="003822CF" w:rsidRDefault="003822CF" w:rsidP="003822CF">
      <w:r>
        <w:t>Task 3: 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p w:rsidR="003822CF" w:rsidRPr="00196695" w:rsidRDefault="003822CF" w:rsidP="003822CF">
      <w:pPr>
        <w:rPr>
          <w:b/>
        </w:rPr>
      </w:pPr>
      <w:r w:rsidRPr="00196695">
        <w:rPr>
          <w:b/>
        </w:rPr>
        <w:t>Competency 9: Evaluate Practice with Individuals, Families, Groups, Organizations, and Communities</w:t>
      </w:r>
    </w:p>
    <w:p w:rsidR="003822CF" w:rsidRPr="004D47B8" w:rsidRDefault="003822CF" w:rsidP="003822CF">
      <w:pPr>
        <w:spacing w:after="0"/>
        <w:ind w:firstLine="720"/>
        <w:contextualSpacing w:val="0"/>
      </w:pPr>
      <w:r w:rsidRPr="004D47B8">
        <w:rPr>
          <w:b/>
        </w:rPr>
        <w:t xml:space="preserve">Behavior 28: </w:t>
      </w:r>
      <w:r w:rsidRPr="004D47B8">
        <w:t>Select and use appropriate methods for evaluation of outcomes.</w:t>
      </w:r>
    </w:p>
    <w:p w:rsidR="003822CF" w:rsidRPr="004D47B8" w:rsidRDefault="003822CF" w:rsidP="003822CF">
      <w:pPr>
        <w:spacing w:after="0"/>
        <w:ind w:left="720"/>
        <w:contextualSpacing w:val="0"/>
      </w:pPr>
      <w:r w:rsidRPr="004D47B8">
        <w:rPr>
          <w:b/>
        </w:rPr>
        <w:t xml:space="preserve">Behavior 29: </w:t>
      </w:r>
      <w:r w:rsidRPr="004D47B8">
        <w:t>Apply knowledge of human behavior and the social environment, person-in-environment, and other multidisciplinary theoretical frameworks in the evaluation of outcomes.</w:t>
      </w:r>
    </w:p>
    <w:p w:rsidR="003822CF" w:rsidRPr="004D47B8" w:rsidRDefault="003822CF" w:rsidP="003822CF">
      <w:pPr>
        <w:spacing w:after="0"/>
        <w:ind w:left="720"/>
        <w:contextualSpacing w:val="0"/>
      </w:pPr>
      <w:r w:rsidRPr="004D47B8">
        <w:rPr>
          <w:b/>
        </w:rPr>
        <w:t xml:space="preserve">Behavior 30: </w:t>
      </w:r>
      <w:r w:rsidRPr="004D47B8">
        <w:t>Critically analyze, monitor, and evaluate intervention and program processes and outcomes.</w:t>
      </w:r>
    </w:p>
    <w:p w:rsidR="003822CF" w:rsidRPr="004D47B8" w:rsidRDefault="003822CF" w:rsidP="003822CF">
      <w:pPr>
        <w:spacing w:after="0"/>
        <w:ind w:left="720"/>
        <w:contextualSpacing w:val="0"/>
      </w:pPr>
      <w:r w:rsidRPr="004D47B8">
        <w:rPr>
          <w:b/>
        </w:rPr>
        <w:t xml:space="preserve">Behavior 31: </w:t>
      </w:r>
      <w:r w:rsidRPr="004D47B8">
        <w:t>Apply evaluation findings to improve practice effectiveness at the micro, mezzo, and macro levels.</w:t>
      </w:r>
    </w:p>
    <w:p w:rsidR="003822CF" w:rsidRDefault="003822CF" w:rsidP="003822CF">
      <w:r>
        <w:t>Task 1: 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p w:rsidR="003822CF" w:rsidRDefault="003822CF" w:rsidP="003822CF">
      <w:r>
        <w:t>Task 2: _______________________________________________________________________</w:t>
      </w:r>
    </w:p>
    <w:p w:rsidR="003822CF" w:rsidRDefault="003822CF" w:rsidP="003822CF">
      <w:r>
        <w:t>_____________________________________________________________________________</w:t>
      </w:r>
    </w:p>
    <w:p w:rsidR="003822CF" w:rsidRDefault="003822CF" w:rsidP="003822CF">
      <w:r>
        <w:t>_____________________________________________________________________________</w:t>
      </w:r>
    </w:p>
    <w:p w:rsidR="003822CF" w:rsidRDefault="003822CF" w:rsidP="003822CF"/>
    <w:p w:rsidR="003822CF" w:rsidRDefault="003822CF" w:rsidP="003822CF">
      <w:r>
        <w:t>Task 3: _______________________________________________________________________</w:t>
      </w:r>
    </w:p>
    <w:p w:rsidR="003822CF" w:rsidRDefault="003822CF" w:rsidP="003822CF">
      <w:r>
        <w:t>_____________________________________________________________________________</w:t>
      </w:r>
    </w:p>
    <w:p w:rsidR="003822CF" w:rsidRDefault="003822CF" w:rsidP="003822CF">
      <w:r>
        <w:t>______________________________________________________________________________</w:t>
      </w:r>
    </w:p>
    <w:p w:rsidR="003822CF" w:rsidRDefault="003822CF" w:rsidP="003822CF"/>
    <w:p w:rsidR="003822CF" w:rsidRDefault="003822CF" w:rsidP="003822CF"/>
    <w:p w:rsidR="003822CF" w:rsidRDefault="003822CF" w:rsidP="003822CF"/>
    <w:p w:rsidR="003822CF" w:rsidRDefault="003822CF" w:rsidP="003822CF"/>
    <w:p w:rsidR="003822CF" w:rsidRDefault="003822CF" w:rsidP="003822CF"/>
    <w:p w:rsidR="003822CF" w:rsidRPr="00607F48" w:rsidRDefault="003822CF" w:rsidP="003822CF">
      <w:pPr>
        <w:autoSpaceDE w:val="0"/>
        <w:autoSpaceDN w:val="0"/>
        <w:adjustRightInd w:val="0"/>
        <w:spacing w:after="0"/>
        <w:rPr>
          <w:color w:val="000000"/>
          <w:szCs w:val="24"/>
        </w:rPr>
      </w:pPr>
      <w:r w:rsidRPr="00607F48">
        <w:rPr>
          <w:color w:val="000000"/>
          <w:szCs w:val="24"/>
        </w:rPr>
        <w:t>_________________________________</w:t>
      </w:r>
      <w:r>
        <w:rPr>
          <w:color w:val="000000"/>
          <w:szCs w:val="24"/>
        </w:rPr>
        <w:t>___</w:t>
      </w:r>
      <w:r w:rsidRPr="00607F48">
        <w:rPr>
          <w:color w:val="000000"/>
          <w:szCs w:val="24"/>
        </w:rPr>
        <w:t xml:space="preserve">_____   </w:t>
      </w:r>
      <w:r>
        <w:rPr>
          <w:color w:val="000000"/>
          <w:szCs w:val="24"/>
        </w:rPr>
        <w:tab/>
      </w:r>
      <w:r w:rsidRPr="00607F48">
        <w:rPr>
          <w:color w:val="000000"/>
          <w:szCs w:val="24"/>
        </w:rPr>
        <w:t xml:space="preserve"> </w:t>
      </w:r>
      <w:r>
        <w:rPr>
          <w:color w:val="000000"/>
          <w:szCs w:val="24"/>
        </w:rPr>
        <w:tab/>
      </w:r>
      <w:r w:rsidRPr="00607F48">
        <w:rPr>
          <w:color w:val="000000"/>
          <w:szCs w:val="24"/>
        </w:rPr>
        <w:t>______________</w:t>
      </w:r>
    </w:p>
    <w:p w:rsidR="003822CF" w:rsidRPr="00607F48" w:rsidRDefault="003822CF" w:rsidP="003822CF">
      <w:pPr>
        <w:autoSpaceDE w:val="0"/>
        <w:autoSpaceDN w:val="0"/>
        <w:adjustRightInd w:val="0"/>
        <w:spacing w:after="0"/>
        <w:rPr>
          <w:color w:val="000000"/>
          <w:szCs w:val="24"/>
        </w:rPr>
      </w:pPr>
      <w:r w:rsidRPr="00607F48">
        <w:rPr>
          <w:color w:val="000000"/>
          <w:szCs w:val="24"/>
        </w:rPr>
        <w:t xml:space="preserve">Field Instructor </w:t>
      </w:r>
      <w:r w:rsidRPr="00607F48">
        <w:rPr>
          <w:color w:val="000000"/>
          <w:szCs w:val="24"/>
        </w:rPr>
        <w:tab/>
      </w:r>
      <w:r w:rsidRPr="00607F48">
        <w:rPr>
          <w:color w:val="000000"/>
          <w:szCs w:val="24"/>
        </w:rPr>
        <w:tab/>
      </w:r>
      <w:r w:rsidRPr="00607F48">
        <w:rPr>
          <w:color w:val="000000"/>
          <w:szCs w:val="24"/>
        </w:rPr>
        <w:tab/>
      </w:r>
      <w:r w:rsidRPr="00607F48">
        <w:rPr>
          <w:color w:val="000000"/>
          <w:szCs w:val="24"/>
        </w:rPr>
        <w:tab/>
      </w:r>
      <w:r w:rsidRPr="00607F48">
        <w:rPr>
          <w:color w:val="000000"/>
          <w:szCs w:val="24"/>
        </w:rPr>
        <w:tab/>
      </w:r>
      <w:r>
        <w:rPr>
          <w:color w:val="000000"/>
          <w:szCs w:val="24"/>
        </w:rPr>
        <w:tab/>
      </w:r>
      <w:r>
        <w:rPr>
          <w:color w:val="000000"/>
          <w:szCs w:val="24"/>
        </w:rPr>
        <w:tab/>
      </w:r>
      <w:r w:rsidRPr="00607F48">
        <w:rPr>
          <w:color w:val="000000"/>
          <w:szCs w:val="24"/>
        </w:rPr>
        <w:tab/>
        <w:t>Date</w:t>
      </w:r>
    </w:p>
    <w:p w:rsidR="003822CF" w:rsidRPr="00607F48" w:rsidRDefault="003822CF" w:rsidP="003822CF">
      <w:pPr>
        <w:autoSpaceDE w:val="0"/>
        <w:autoSpaceDN w:val="0"/>
        <w:adjustRightInd w:val="0"/>
        <w:spacing w:after="0"/>
        <w:rPr>
          <w:color w:val="000000"/>
          <w:szCs w:val="24"/>
        </w:rPr>
      </w:pPr>
    </w:p>
    <w:p w:rsidR="003822CF" w:rsidRPr="00607F48" w:rsidRDefault="003822CF" w:rsidP="003822CF">
      <w:pPr>
        <w:autoSpaceDE w:val="0"/>
        <w:autoSpaceDN w:val="0"/>
        <w:adjustRightInd w:val="0"/>
        <w:spacing w:after="0"/>
        <w:rPr>
          <w:color w:val="000000"/>
          <w:szCs w:val="24"/>
        </w:rPr>
      </w:pPr>
      <w:r w:rsidRPr="00607F48">
        <w:rPr>
          <w:color w:val="000000"/>
          <w:szCs w:val="24"/>
        </w:rPr>
        <w:t>__________________________________</w:t>
      </w:r>
      <w:r>
        <w:rPr>
          <w:color w:val="000000"/>
          <w:szCs w:val="24"/>
        </w:rPr>
        <w:t>____</w:t>
      </w:r>
      <w:r w:rsidRPr="00607F48">
        <w:rPr>
          <w:color w:val="000000"/>
          <w:szCs w:val="24"/>
        </w:rPr>
        <w:t xml:space="preserve">___      </w:t>
      </w:r>
      <w:r>
        <w:rPr>
          <w:color w:val="000000"/>
          <w:szCs w:val="24"/>
        </w:rPr>
        <w:tab/>
      </w:r>
      <w:r>
        <w:rPr>
          <w:color w:val="000000"/>
          <w:szCs w:val="24"/>
        </w:rPr>
        <w:tab/>
      </w:r>
      <w:r w:rsidRPr="00607F48">
        <w:rPr>
          <w:color w:val="000000"/>
          <w:szCs w:val="24"/>
        </w:rPr>
        <w:t>_______________</w:t>
      </w:r>
    </w:p>
    <w:p w:rsidR="003822CF" w:rsidRPr="00607F48" w:rsidRDefault="003822CF" w:rsidP="003822CF">
      <w:pPr>
        <w:autoSpaceDE w:val="0"/>
        <w:autoSpaceDN w:val="0"/>
        <w:adjustRightInd w:val="0"/>
        <w:spacing w:after="0"/>
        <w:rPr>
          <w:color w:val="000000"/>
          <w:szCs w:val="24"/>
        </w:rPr>
      </w:pPr>
      <w:r w:rsidRPr="00607F48">
        <w:rPr>
          <w:color w:val="000000"/>
          <w:szCs w:val="24"/>
        </w:rPr>
        <w:t xml:space="preserve">Student </w:t>
      </w:r>
      <w:r w:rsidRPr="00607F48">
        <w:rPr>
          <w:color w:val="000000"/>
          <w:szCs w:val="24"/>
        </w:rPr>
        <w:tab/>
      </w:r>
      <w:r w:rsidRPr="00607F48">
        <w:rPr>
          <w:color w:val="000000"/>
          <w:szCs w:val="24"/>
        </w:rPr>
        <w:tab/>
      </w:r>
      <w:r w:rsidRPr="00607F48">
        <w:rPr>
          <w:color w:val="000000"/>
          <w:szCs w:val="24"/>
        </w:rPr>
        <w:tab/>
      </w:r>
      <w:r w:rsidRPr="00607F48">
        <w:rPr>
          <w:color w:val="000000"/>
          <w:szCs w:val="24"/>
        </w:rPr>
        <w:tab/>
      </w:r>
      <w:r w:rsidRPr="00607F48">
        <w:rPr>
          <w:color w:val="000000"/>
          <w:szCs w:val="24"/>
        </w:rPr>
        <w:tab/>
      </w:r>
      <w:r w:rsidRPr="00607F48">
        <w:rPr>
          <w:color w:val="000000"/>
          <w:szCs w:val="24"/>
        </w:rPr>
        <w:tab/>
      </w:r>
      <w:r w:rsidRPr="00607F48">
        <w:rPr>
          <w:color w:val="000000"/>
          <w:szCs w:val="24"/>
        </w:rPr>
        <w:tab/>
      </w:r>
      <w:r>
        <w:rPr>
          <w:color w:val="000000"/>
          <w:szCs w:val="24"/>
        </w:rPr>
        <w:tab/>
      </w:r>
      <w:r>
        <w:rPr>
          <w:color w:val="000000"/>
          <w:szCs w:val="24"/>
        </w:rPr>
        <w:tab/>
      </w:r>
      <w:r w:rsidRPr="00607F48">
        <w:rPr>
          <w:color w:val="000000"/>
          <w:szCs w:val="24"/>
        </w:rPr>
        <w:t xml:space="preserve">Date </w:t>
      </w:r>
    </w:p>
    <w:p w:rsidR="003822CF" w:rsidRPr="00607F48" w:rsidRDefault="003822CF" w:rsidP="003822CF">
      <w:pPr>
        <w:autoSpaceDE w:val="0"/>
        <w:autoSpaceDN w:val="0"/>
        <w:adjustRightInd w:val="0"/>
        <w:spacing w:after="0"/>
        <w:rPr>
          <w:color w:val="000000"/>
          <w:szCs w:val="24"/>
        </w:rPr>
      </w:pPr>
    </w:p>
    <w:p w:rsidR="003822CF" w:rsidRPr="00607F48" w:rsidRDefault="003822CF" w:rsidP="003822CF">
      <w:pPr>
        <w:autoSpaceDE w:val="0"/>
        <w:autoSpaceDN w:val="0"/>
        <w:adjustRightInd w:val="0"/>
        <w:spacing w:after="0"/>
        <w:rPr>
          <w:color w:val="000000"/>
          <w:szCs w:val="24"/>
        </w:rPr>
      </w:pPr>
      <w:r w:rsidRPr="00607F48">
        <w:rPr>
          <w:color w:val="000000"/>
          <w:szCs w:val="24"/>
        </w:rPr>
        <w:t>_______________________________</w:t>
      </w:r>
      <w:r>
        <w:rPr>
          <w:color w:val="000000"/>
          <w:szCs w:val="24"/>
        </w:rPr>
        <w:t>____</w:t>
      </w:r>
      <w:r w:rsidRPr="00607F48">
        <w:rPr>
          <w:color w:val="000000"/>
          <w:szCs w:val="24"/>
        </w:rPr>
        <w:t xml:space="preserve">______      </w:t>
      </w:r>
      <w:r>
        <w:rPr>
          <w:color w:val="000000"/>
          <w:szCs w:val="24"/>
        </w:rPr>
        <w:tab/>
      </w:r>
      <w:r>
        <w:rPr>
          <w:color w:val="000000"/>
          <w:szCs w:val="24"/>
        </w:rPr>
        <w:tab/>
      </w:r>
      <w:r w:rsidRPr="00607F48">
        <w:rPr>
          <w:color w:val="000000"/>
          <w:szCs w:val="24"/>
        </w:rPr>
        <w:t>_______________</w:t>
      </w:r>
    </w:p>
    <w:p w:rsidR="003822CF" w:rsidRPr="00607F48" w:rsidRDefault="003822CF" w:rsidP="003822CF">
      <w:pPr>
        <w:autoSpaceDE w:val="0"/>
        <w:autoSpaceDN w:val="0"/>
        <w:adjustRightInd w:val="0"/>
        <w:spacing w:after="0"/>
        <w:rPr>
          <w:color w:val="000000"/>
          <w:szCs w:val="24"/>
        </w:rPr>
      </w:pPr>
      <w:r w:rsidRPr="00607F48">
        <w:rPr>
          <w:color w:val="000000"/>
          <w:szCs w:val="24"/>
        </w:rPr>
        <w:t xml:space="preserve">Faculty Liaison </w:t>
      </w:r>
      <w:r w:rsidRPr="00607F48">
        <w:rPr>
          <w:color w:val="000000"/>
          <w:szCs w:val="24"/>
        </w:rPr>
        <w:tab/>
      </w:r>
      <w:r w:rsidRPr="00607F48">
        <w:rPr>
          <w:color w:val="000000"/>
          <w:szCs w:val="24"/>
        </w:rPr>
        <w:tab/>
      </w:r>
      <w:r w:rsidRPr="00607F48">
        <w:rPr>
          <w:color w:val="000000"/>
          <w:szCs w:val="24"/>
        </w:rPr>
        <w:tab/>
      </w:r>
      <w:r w:rsidRPr="00607F48">
        <w:rPr>
          <w:color w:val="000000"/>
          <w:szCs w:val="24"/>
        </w:rPr>
        <w:tab/>
      </w:r>
      <w:r w:rsidRPr="00607F48">
        <w:rPr>
          <w:color w:val="000000"/>
          <w:szCs w:val="24"/>
        </w:rPr>
        <w:tab/>
      </w:r>
      <w:r w:rsidRPr="00607F48">
        <w:rPr>
          <w:color w:val="000000"/>
          <w:szCs w:val="24"/>
        </w:rPr>
        <w:tab/>
      </w:r>
      <w:r>
        <w:rPr>
          <w:color w:val="000000"/>
          <w:szCs w:val="24"/>
        </w:rPr>
        <w:tab/>
      </w:r>
      <w:r>
        <w:rPr>
          <w:color w:val="000000"/>
          <w:szCs w:val="24"/>
        </w:rPr>
        <w:tab/>
      </w:r>
      <w:r w:rsidRPr="00607F48">
        <w:rPr>
          <w:color w:val="000000"/>
          <w:szCs w:val="24"/>
        </w:rPr>
        <w:t>Date</w:t>
      </w:r>
    </w:p>
    <w:p w:rsidR="003822CF" w:rsidRDefault="003822CF" w:rsidP="003822CF"/>
    <w:p w:rsidR="003822CF" w:rsidRDefault="003822CF" w:rsidP="003822CF"/>
    <w:p w:rsidR="001A6448" w:rsidRDefault="001A6448"/>
    <w:sectPr w:rsidR="001A64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2A1105"/>
    <w:multiLevelType w:val="hybridMultilevel"/>
    <w:tmpl w:val="2A185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AF94F52"/>
    <w:multiLevelType w:val="hybridMultilevel"/>
    <w:tmpl w:val="9ADC7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xMrK0MDI1tTQztDRR0lEKTi0uzszPAykwrAUA70yyfiwAAAA="/>
  </w:docVars>
  <w:rsids>
    <w:rsidRoot w:val="003822CF"/>
    <w:rsid w:val="001A6448"/>
    <w:rsid w:val="003822CF"/>
    <w:rsid w:val="007644C8"/>
    <w:rsid w:val="00E677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77DA9"/>
  <w15:chartTrackingRefBased/>
  <w15:docId w15:val="{87C3DEE3-1B16-43E0-A605-10136DC84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22CF"/>
    <w:pPr>
      <w:spacing w:line="240" w:lineRule="auto"/>
      <w:contextualSpacing/>
    </w:pPr>
    <w:rPr>
      <w:rFonts w:ascii="Times New Roman" w:hAnsi="Times New Roman"/>
      <w:sz w:val="24"/>
    </w:rPr>
  </w:style>
  <w:style w:type="paragraph" w:styleId="Heading2">
    <w:name w:val="heading 2"/>
    <w:basedOn w:val="Normal"/>
    <w:next w:val="Normal"/>
    <w:link w:val="Heading2Char"/>
    <w:uiPriority w:val="9"/>
    <w:unhideWhenUsed/>
    <w:qFormat/>
    <w:rsid w:val="003822CF"/>
    <w:pPr>
      <w:keepNext/>
      <w:keepLines/>
      <w:spacing w:after="0"/>
      <w:outlineLvl w:val="1"/>
    </w:pPr>
    <w:rPr>
      <w:rFonts w:eastAsiaTheme="majorEastAsia" w:cstheme="majorBid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677F8"/>
    <w:pPr>
      <w:tabs>
        <w:tab w:val="center" w:pos="4680"/>
        <w:tab w:val="right" w:pos="9360"/>
      </w:tabs>
      <w:spacing w:after="0"/>
    </w:pPr>
    <w:rPr>
      <w:rFonts w:eastAsia="Times New Roman" w:cs="Times New Roman"/>
      <w:szCs w:val="24"/>
    </w:rPr>
  </w:style>
  <w:style w:type="character" w:customStyle="1" w:styleId="FooterChar">
    <w:name w:val="Footer Char"/>
    <w:basedOn w:val="DefaultParagraphFont"/>
    <w:link w:val="Footer"/>
    <w:uiPriority w:val="99"/>
    <w:rsid w:val="00E677F8"/>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677F8"/>
    <w:pPr>
      <w:tabs>
        <w:tab w:val="center" w:pos="4680"/>
        <w:tab w:val="right" w:pos="9360"/>
      </w:tabs>
      <w:spacing w:after="0"/>
    </w:pPr>
    <w:rPr>
      <w:rFonts w:eastAsia="Times New Roman" w:cs="Times New Roman"/>
      <w:szCs w:val="24"/>
    </w:rPr>
  </w:style>
  <w:style w:type="character" w:customStyle="1" w:styleId="HeaderChar">
    <w:name w:val="Header Char"/>
    <w:basedOn w:val="DefaultParagraphFont"/>
    <w:link w:val="Header"/>
    <w:uiPriority w:val="99"/>
    <w:rsid w:val="00E677F8"/>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3822CF"/>
    <w:rPr>
      <w:rFonts w:ascii="Times New Roman" w:eastAsiaTheme="majorEastAsia" w:hAnsi="Times New Roman" w:cstheme="majorBidi"/>
      <w:sz w:val="24"/>
      <w:szCs w:val="26"/>
    </w:rPr>
  </w:style>
  <w:style w:type="paragraph" w:styleId="ListParagraph">
    <w:name w:val="List Paragraph"/>
    <w:basedOn w:val="Normal"/>
    <w:uiPriority w:val="34"/>
    <w:qFormat/>
    <w:rsid w:val="003822CF"/>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941</Words>
  <Characters>11067</Characters>
  <Application>Microsoft Office Word</Application>
  <DocSecurity>0</DocSecurity>
  <Lines>92</Lines>
  <Paragraphs>25</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Field Placement Contract (SOWK 560 – Generalist Field Practicum)</vt:lpstr>
    </vt:vector>
  </TitlesOfParts>
  <Company>Concord University</Company>
  <LinksUpToDate>false</LinksUpToDate>
  <CharactersWithSpaces>12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essa Howell</dc:creator>
  <cp:keywords/>
  <dc:description/>
  <cp:lastModifiedBy>Vanessa Howell</cp:lastModifiedBy>
  <cp:revision>1</cp:revision>
  <dcterms:created xsi:type="dcterms:W3CDTF">2022-09-23T16:09:00Z</dcterms:created>
  <dcterms:modified xsi:type="dcterms:W3CDTF">2022-09-23T16:10:00Z</dcterms:modified>
</cp:coreProperties>
</file>